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1D183C">
        <w:rPr>
          <w:rFonts w:ascii="Times New Roman" w:hAnsi="Times New Roman" w:cs="Times New Roman"/>
          <w:sz w:val="22"/>
          <w:szCs w:val="22"/>
        </w:rPr>
        <w:t xml:space="preserve">Nr </w:t>
      </w:r>
      <w:r w:rsidR="006D116B" w:rsidRPr="006D116B">
        <w:rPr>
          <w:rFonts w:ascii="Times New Roman" w:hAnsi="Times New Roman" w:cs="Times New Roman"/>
          <w:sz w:val="22"/>
          <w:szCs w:val="22"/>
        </w:rPr>
        <w:t>5/POLI/09/2020</w:t>
      </w:r>
      <w:r w:rsidRPr="001D183C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</w:p>
    <w:p w:rsidR="00183BB0" w:rsidRPr="001D183C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1D183C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1D183C" w:rsidRDefault="008560A8" w:rsidP="00264669">
      <w:pPr>
        <w:rPr>
          <w:rFonts w:ascii="Times New Roman" w:hAnsi="Times New Roman" w:cs="Times New Roman"/>
        </w:rPr>
      </w:pPr>
      <w:r w:rsidRPr="001D183C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1D183C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1D183C">
        <w:rPr>
          <w:rFonts w:ascii="Times New Roman" w:hAnsi="Times New Roman" w:cs="Times New Roman"/>
        </w:rPr>
        <w:t xml:space="preserve">(PIECZĄTKA) </w:t>
      </w: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1D183C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1D183C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6D116B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r w:rsidR="00264669" w:rsidRPr="006D116B">
        <w:rPr>
          <w:rFonts w:ascii="Times New Roman" w:hAnsi="Times New Roman" w:cs="Times New Roman"/>
          <w:sz w:val="22"/>
          <w:szCs w:val="22"/>
        </w:rPr>
        <w:t xml:space="preserve">EHN </w:t>
      </w:r>
      <w:r w:rsidR="00625895" w:rsidRPr="006D116B">
        <w:rPr>
          <w:rFonts w:ascii="Times New Roman" w:hAnsi="Times New Roman" w:cs="Times New Roman"/>
          <w:sz w:val="22"/>
          <w:szCs w:val="22"/>
        </w:rPr>
        <w:t>Polimery Sp z o.o.</w:t>
      </w:r>
      <w:r w:rsidR="00264669" w:rsidRPr="006D116B">
        <w:rPr>
          <w:rFonts w:ascii="Times New Roman" w:hAnsi="Times New Roman" w:cs="Times New Roman"/>
          <w:sz w:val="22"/>
          <w:szCs w:val="22"/>
        </w:rPr>
        <w:t xml:space="preserve"> </w:t>
      </w:r>
      <w:r w:rsidRPr="006D116B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</w:t>
      </w:r>
      <w:r w:rsidR="00625895" w:rsidRPr="006D116B">
        <w:rPr>
          <w:rFonts w:ascii="Times New Roman" w:hAnsi="Times New Roman" w:cs="Times New Roman"/>
          <w:sz w:val="22"/>
          <w:szCs w:val="22"/>
        </w:rPr>
        <w:t>d</w:t>
      </w:r>
      <w:r w:rsidRPr="006D116B">
        <w:rPr>
          <w:rFonts w:ascii="Times New Roman" w:hAnsi="Times New Roman" w:cs="Times New Roman"/>
          <w:sz w:val="22"/>
          <w:szCs w:val="22"/>
        </w:rPr>
        <w:t>kładam/prze</w:t>
      </w:r>
      <w:r w:rsidR="00625895" w:rsidRPr="006D116B">
        <w:rPr>
          <w:rFonts w:ascii="Times New Roman" w:hAnsi="Times New Roman" w:cs="Times New Roman"/>
          <w:sz w:val="22"/>
          <w:szCs w:val="22"/>
        </w:rPr>
        <w:t>d</w:t>
      </w:r>
      <w:r w:rsidRPr="006D116B">
        <w:rPr>
          <w:rFonts w:ascii="Times New Roman" w:hAnsi="Times New Roman" w:cs="Times New Roman"/>
          <w:sz w:val="22"/>
          <w:szCs w:val="22"/>
        </w:rPr>
        <w:t>kładamy niniejszą ofertę.</w:t>
      </w:r>
    </w:p>
    <w:p w:rsidR="00183BB0" w:rsidRPr="006D116B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D116B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6D116B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r w:rsidR="006D116B" w:rsidRPr="006D116B">
        <w:rPr>
          <w:rFonts w:ascii="Times New Roman" w:hAnsi="Times New Roman" w:cs="Times New Roman"/>
          <w:sz w:val="22"/>
          <w:szCs w:val="22"/>
        </w:rPr>
        <w:t>5/POLI/09/2020</w:t>
      </w:r>
      <w:r w:rsidRPr="006D116B">
        <w:rPr>
          <w:rFonts w:ascii="Times New Roman" w:hAnsi="Times New Roman" w:cs="Times New Roman"/>
          <w:sz w:val="22"/>
          <w:szCs w:val="22"/>
        </w:rPr>
        <w:t>.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D116B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</w:t>
      </w:r>
      <w:r w:rsidR="00625895" w:rsidRPr="006D116B">
        <w:rPr>
          <w:rFonts w:ascii="Times New Roman" w:hAnsi="Times New Roman" w:cs="Times New Roman"/>
          <w:sz w:val="22"/>
          <w:szCs w:val="22"/>
        </w:rPr>
        <w:t>11.12.</w:t>
      </w:r>
      <w:r w:rsidRPr="006D116B">
        <w:rPr>
          <w:rFonts w:ascii="Times New Roman" w:hAnsi="Times New Roman" w:cs="Times New Roman"/>
          <w:sz w:val="22"/>
          <w:szCs w:val="22"/>
        </w:rPr>
        <w:t>2020</w:t>
      </w:r>
      <w:bookmarkStart w:id="0" w:name="_GoBack"/>
      <w:bookmarkEnd w:id="0"/>
      <w:r w:rsidRPr="001D183C">
        <w:rPr>
          <w:rFonts w:ascii="Times New Roman" w:hAnsi="Times New Roman" w:cs="Times New Roman"/>
          <w:sz w:val="22"/>
          <w:szCs w:val="22"/>
        </w:rPr>
        <w:t xml:space="preserve"> r., tj. przez okres </w:t>
      </w:r>
      <w:r w:rsidR="00724384" w:rsidRPr="001D183C">
        <w:rPr>
          <w:rFonts w:ascii="Times New Roman" w:hAnsi="Times New Roman" w:cs="Times New Roman"/>
          <w:sz w:val="22"/>
          <w:szCs w:val="22"/>
        </w:rPr>
        <w:t>9</w:t>
      </w:r>
      <w:r w:rsidRPr="001D183C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1D183C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w</w:t>
      </w:r>
      <w:r w:rsidR="00264669" w:rsidRPr="001D183C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1D183C">
        <w:rPr>
          <w:rFonts w:ascii="Times New Roman" w:hAnsi="Times New Roman" w:cs="Times New Roman"/>
          <w:sz w:val="22"/>
          <w:szCs w:val="22"/>
        </w:rPr>
        <w:t>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…………………….</w:t>
      </w:r>
      <w:r w:rsidRPr="001D183C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..</w:t>
      </w:r>
      <w:r w:rsidRPr="001D183C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1D183C">
        <w:rPr>
          <w:rFonts w:ascii="Times New Roman" w:hAnsi="Times New Roman" w:cs="Times New Roman"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……</w:t>
      </w:r>
      <w:r w:rsidRPr="001D183C">
        <w:rPr>
          <w:rFonts w:ascii="Times New Roman" w:hAnsi="Times New Roman" w:cs="Times New Roman"/>
          <w:sz w:val="22"/>
          <w:szCs w:val="22"/>
        </w:rPr>
        <w:t>… zł.</w:t>
      </w:r>
      <w:r w:rsidR="00264669" w:rsidRPr="001D183C">
        <w:rPr>
          <w:rFonts w:ascii="Times New Roman" w:hAnsi="Times New Roman" w:cs="Times New Roman"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……………………</w:t>
      </w:r>
      <w:r w:rsidRPr="001D183C">
        <w:rPr>
          <w:rFonts w:ascii="Times New Roman" w:hAnsi="Times New Roman" w:cs="Times New Roman"/>
          <w:sz w:val="22"/>
          <w:szCs w:val="22"/>
        </w:rPr>
        <w:t>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..</w:t>
      </w:r>
      <w:r w:rsidRPr="001D183C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1D183C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1D183C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1D183C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1D183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1D183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1D183C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1D183C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1D183C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S</w:t>
      </w:r>
      <w:r w:rsidR="008560A8" w:rsidRPr="001D183C">
        <w:rPr>
          <w:rFonts w:ascii="Times New Roman" w:hAnsi="Times New Roman" w:cs="Times New Roman"/>
          <w:sz w:val="22"/>
          <w:szCs w:val="22"/>
        </w:rPr>
        <w:t>pełni</w:t>
      </w:r>
      <w:r w:rsidRPr="001D183C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1D183C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1D183C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1D183C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1D183C">
        <w:rPr>
          <w:rFonts w:ascii="Times New Roman" w:hAnsi="Times New Roman" w:cs="Times New Roman"/>
          <w:sz w:val="22"/>
          <w:szCs w:val="22"/>
        </w:rPr>
        <w:t>dostawy</w:t>
      </w:r>
      <w:r w:rsidR="008560A8" w:rsidRPr="001D183C">
        <w:rPr>
          <w:rFonts w:ascii="Times New Roman" w:hAnsi="Times New Roman" w:cs="Times New Roman"/>
          <w:sz w:val="22"/>
          <w:szCs w:val="22"/>
        </w:rPr>
        <w:t xml:space="preserve"> objęt</w:t>
      </w:r>
      <w:r w:rsidRPr="001D183C">
        <w:rPr>
          <w:rFonts w:ascii="Times New Roman" w:hAnsi="Times New Roman" w:cs="Times New Roman"/>
          <w:sz w:val="22"/>
          <w:szCs w:val="22"/>
        </w:rPr>
        <w:t>ej</w:t>
      </w:r>
      <w:r w:rsidR="008560A8" w:rsidRPr="001D183C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B+R przedsiębiorstw Poddziałanie 1.1.1 Badania przemysłowe i prace rozwojowe realizowane przez pr</w:t>
      </w:r>
      <w:r w:rsidRPr="001D183C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RODO wobec osób fizycznych, od których dane osobowe bezpośrednio lub pośrednio pozyskaliśmy </w:t>
      </w:r>
      <w:r w:rsidRPr="001D183C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1D183C" w:rsidRDefault="00625895" w:rsidP="00625895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Imię i nazwisko </w:t>
      </w:r>
      <w:r w:rsidR="00155BEE" w:rsidRPr="001D183C">
        <w:rPr>
          <w:rFonts w:ascii="Times New Roman" w:hAnsi="Times New Roman" w:cs="Times New Roman"/>
          <w:sz w:val="22"/>
          <w:szCs w:val="22"/>
        </w:rPr>
        <w:t>osoby: ...................................................................................................</w:t>
      </w:r>
    </w:p>
    <w:p w:rsidR="00155BEE" w:rsidRPr="001D183C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1D183C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1D183C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1D183C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1D183C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1D183C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1D183C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1D183C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1D183C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1D183C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18"/>
          <w:szCs w:val="22"/>
        </w:rPr>
      </w:pPr>
      <w:r w:rsidRPr="001D183C">
        <w:rPr>
          <w:rFonts w:ascii="Times New Roman" w:hAnsi="Times New Roman" w:cs="Times New Roman"/>
          <w:b/>
          <w:bCs/>
          <w:sz w:val="18"/>
          <w:szCs w:val="22"/>
        </w:rPr>
        <w:t>Załączniki do oferty:</w:t>
      </w:r>
    </w:p>
    <w:p w:rsidR="00155BEE" w:rsidRPr="001D183C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18"/>
          <w:szCs w:val="22"/>
        </w:rPr>
      </w:pPr>
      <w:r w:rsidRPr="001D183C">
        <w:rPr>
          <w:rFonts w:ascii="Times New Roman" w:hAnsi="Times New Roman" w:cs="Times New Roman"/>
          <w:bCs/>
          <w:sz w:val="18"/>
          <w:szCs w:val="22"/>
        </w:rPr>
        <w:t>specyfikacja techniczna (zgodnie ze wzorem stanowiącym Załącznik nr 2 do zapytania)</w:t>
      </w:r>
    </w:p>
    <w:p w:rsidR="00155BEE" w:rsidRPr="001D183C" w:rsidRDefault="00155BEE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1D183C">
        <w:rPr>
          <w:rFonts w:ascii="Times New Roman" w:hAnsi="Times New Roman" w:cs="Times New Roman"/>
          <w:bCs/>
          <w:sz w:val="18"/>
          <w:szCs w:val="22"/>
        </w:rPr>
        <w:t>karta katalogowa produktu/pełna specyfikacja techniczna</w:t>
      </w:r>
    </w:p>
    <w:sectPr w:rsidR="00155BEE" w:rsidRPr="001D183C" w:rsidSect="001D183C">
      <w:headerReference w:type="default" r:id="rId8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3637" w:rsidRDefault="00B73637">
      <w:pPr>
        <w:rPr>
          <w:rFonts w:hint="eastAsia"/>
        </w:rPr>
      </w:pPr>
      <w:r>
        <w:separator/>
      </w:r>
    </w:p>
  </w:endnote>
  <w:endnote w:type="continuationSeparator" w:id="0">
    <w:p w:rsidR="00B73637" w:rsidRDefault="00B7363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3637" w:rsidRDefault="00B73637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B73637" w:rsidRDefault="00B73637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A43" w:rsidRDefault="00F528BB" w:rsidP="00F528BB">
    <w:pPr>
      <w:pStyle w:val="Header"/>
      <w:jc w:val="center"/>
      <w:rPr>
        <w:rFonts w:hint="eastAsia"/>
      </w:rPr>
    </w:pPr>
    <w:r>
      <w:rPr>
        <w:noProof/>
        <w:lang w:eastAsia="pl-PL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qQUAkgUuBCwAAAA="/>
  </w:docVars>
  <w:rsids>
    <w:rsidRoot w:val="00183BB0"/>
    <w:rsid w:val="00155BEE"/>
    <w:rsid w:val="00183BB0"/>
    <w:rsid w:val="001D183C"/>
    <w:rsid w:val="00264669"/>
    <w:rsid w:val="003B3BA5"/>
    <w:rsid w:val="0061286C"/>
    <w:rsid w:val="00625895"/>
    <w:rsid w:val="006D116B"/>
    <w:rsid w:val="006E5453"/>
    <w:rsid w:val="00724384"/>
    <w:rsid w:val="00832CB6"/>
    <w:rsid w:val="008560A8"/>
    <w:rsid w:val="00AA11CD"/>
    <w:rsid w:val="00B37B40"/>
    <w:rsid w:val="00B73637"/>
    <w:rsid w:val="00BA1DF3"/>
    <w:rsid w:val="00D07B21"/>
    <w:rsid w:val="00E12CDC"/>
    <w:rsid w:val="00E41480"/>
    <w:rsid w:val="00F5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efaultParagraphFont"/>
    <w:rPr>
      <w:rFonts w:ascii="Calibri Light" w:eastAsia="Times New Roman" w:hAnsi="Calibri Light"/>
      <w:color w:val="2F5496"/>
      <w:sz w:val="26"/>
      <w:szCs w:val="23"/>
    </w:rPr>
  </w:style>
  <w:style w:type="paragraph" w:styleId="Footer">
    <w:name w:val="footer"/>
    <w:basedOn w:val="Normal"/>
    <w:link w:val="FooterChar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528B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95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95"/>
    <w:rPr>
      <w:rFonts w:ascii="Tahoma" w:hAnsi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34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aniel Talaga</cp:lastModifiedBy>
  <cp:revision>15</cp:revision>
  <dcterms:created xsi:type="dcterms:W3CDTF">2020-09-02T21:25:00Z</dcterms:created>
  <dcterms:modified xsi:type="dcterms:W3CDTF">2020-09-05T09:30:00Z</dcterms:modified>
</cp:coreProperties>
</file>